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17E08" w14:textId="77777777" w:rsidR="00075971" w:rsidRPr="00367120" w:rsidRDefault="00075971" w:rsidP="00075971">
      <w:pPr>
        <w:spacing w:line="276" w:lineRule="auto"/>
        <w:jc w:val="both"/>
        <w:outlineLvl w:val="0"/>
        <w:rPr>
          <w:b/>
          <w:bCs/>
          <w:sz w:val="16"/>
          <w:szCs w:val="16"/>
        </w:rPr>
      </w:pPr>
      <w:bookmarkStart w:id="0" w:name="_Toc472861064"/>
    </w:p>
    <w:bookmarkEnd w:id="0"/>
    <w:p w14:paraId="02E00850" w14:textId="347A73EA" w:rsidR="00F91A1B" w:rsidRDefault="004775FA" w:rsidP="00F91A1B">
      <w:pPr>
        <w:tabs>
          <w:tab w:val="right" w:pos="9638"/>
        </w:tabs>
        <w:spacing w:line="360" w:lineRule="auto"/>
      </w:pPr>
      <w:r w:rsidRPr="00B344DA">
        <w:rPr>
          <w:caps/>
          <w:noProof/>
          <w:sz w:val="22"/>
          <w:szCs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7248DE3" wp14:editId="6AD2BBF1">
                <wp:simplePos x="0" y="0"/>
                <wp:positionH relativeFrom="column">
                  <wp:posOffset>4445</wp:posOffset>
                </wp:positionH>
                <wp:positionV relativeFrom="paragraph">
                  <wp:posOffset>260985</wp:posOffset>
                </wp:positionV>
                <wp:extent cx="1010920" cy="429260"/>
                <wp:effectExtent l="0" t="0" r="0" b="8890"/>
                <wp:wrapNone/>
                <wp:docPr id="1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0920" cy="429260"/>
                          <a:chOff x="1070" y="212"/>
                          <a:chExt cx="1592" cy="676"/>
                        </a:xfrm>
                      </wpg:grpSpPr>
                      <wps:wsp>
                        <wps:cNvPr id="2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1646" y="342"/>
                            <a:ext cx="1016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B08050" w14:textId="77777777" w:rsidR="004775FA" w:rsidRPr="0005427E" w:rsidRDefault="004775FA" w:rsidP="004775F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Universitatea</w:t>
                              </w:r>
                            </w:p>
                            <w:p w14:paraId="5437710D" w14:textId="77777777" w:rsidR="004775FA" w:rsidRPr="0005427E" w:rsidRDefault="004775FA" w:rsidP="004775FA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Ştefan cel Mare</w:t>
                              </w:r>
                            </w:p>
                            <w:p w14:paraId="6DF8E074" w14:textId="77777777" w:rsidR="004775FA" w:rsidRDefault="004775FA" w:rsidP="004775FA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212"/>
                            <a:ext cx="576" cy="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248DE3" id="Group 47" o:spid="_x0000_s1026" style="position:absolute;margin-left:.35pt;margin-top:20.55pt;width:79.6pt;height:33.8pt;z-index:251663360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8" o:spid="_x0000_s1027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7EB08050" w14:textId="77777777" w:rsidR="004775FA" w:rsidRPr="0005427E" w:rsidRDefault="004775FA" w:rsidP="004775FA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Universitatea</w:t>
                        </w:r>
                      </w:p>
                      <w:p w14:paraId="5437710D" w14:textId="77777777" w:rsidR="004775FA" w:rsidRPr="0005427E" w:rsidRDefault="004775FA" w:rsidP="004775FA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Ştefan cel Mare</w:t>
                        </w:r>
                      </w:p>
                      <w:p w14:paraId="6DF8E074" w14:textId="77777777" w:rsidR="004775FA" w:rsidRDefault="004775FA" w:rsidP="004775FA">
                        <w:pPr>
                          <w:rPr>
                            <w:color w:val="3366FF"/>
                            <w:sz w:val="10"/>
                            <w:szCs w:val="10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</w:rPr>
                          <w:t>Suceav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" o:spid="_x0000_s1028" type="#_x0000_t75" style="position:absolute;left:1070;top:212;width:57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">
                  <v:imagedata r:id="rId9" o:title="" cropbottom="2337f" cropleft="10815f"/>
                </v:shape>
              </v:group>
            </w:pict>
          </mc:Fallback>
        </mc:AlternateContent>
      </w:r>
    </w:p>
    <w:p w14:paraId="016FB6E0" w14:textId="4007C2E4" w:rsidR="00B13DEB" w:rsidRDefault="00B13DEB" w:rsidP="00075971">
      <w:pPr>
        <w:tabs>
          <w:tab w:val="right" w:pos="9638"/>
        </w:tabs>
        <w:rPr>
          <w:b/>
        </w:rPr>
      </w:pPr>
      <w:r w:rsidRPr="00B344DA">
        <w:rPr>
          <w:caps/>
          <w:noProof/>
          <w:sz w:val="22"/>
          <w:szCs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CE7C1F7" wp14:editId="0208D1BD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010920" cy="429260"/>
                <wp:effectExtent l="0" t="0" r="0" b="8890"/>
                <wp:wrapNone/>
                <wp:docPr id="4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0920" cy="429260"/>
                          <a:chOff x="1070" y="212"/>
                          <a:chExt cx="1592" cy="676"/>
                        </a:xfrm>
                      </wpg:grpSpPr>
                      <wps:wsp>
                        <wps:cNvPr id="5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1646" y="342"/>
                            <a:ext cx="1016" cy="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DC4170" w14:textId="77777777" w:rsidR="00B13DEB" w:rsidRPr="0005427E" w:rsidRDefault="00B13DEB" w:rsidP="00B13DEB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Universitatea</w:t>
                              </w:r>
                            </w:p>
                            <w:p w14:paraId="08C73EEE" w14:textId="77777777" w:rsidR="00B13DEB" w:rsidRPr="0005427E" w:rsidRDefault="00B13DEB" w:rsidP="00B13DEB">
                              <w:pP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</w:pPr>
                              <w:r w:rsidRPr="0005427E"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Ştefan cel Mare</w:t>
                              </w:r>
                            </w:p>
                            <w:p w14:paraId="5EC5F0BF" w14:textId="77777777" w:rsidR="00B13DEB" w:rsidRDefault="00B13DEB" w:rsidP="00B13DEB">
                              <w:pPr>
                                <w:rPr>
                                  <w:color w:val="3366FF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color w:val="3366FF"/>
                                  <w:sz w:val="12"/>
                                  <w:szCs w:val="12"/>
                                </w:rPr>
                                <w:t>Sucea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02" b="35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0" y="212"/>
                            <a:ext cx="576" cy="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E7C1F7" id="_x0000_s1029" style="position:absolute;margin-left:0;margin-top:-.05pt;width:79.6pt;height:33.8pt;z-index:251665408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">
                <v:shape id="Text Box 48" o:spid="_x0000_s1030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CDC4170" w14:textId="77777777" w:rsidR="00B13DEB" w:rsidRPr="0005427E" w:rsidRDefault="00B13DEB" w:rsidP="00B13DEB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Universitatea</w:t>
                        </w:r>
                      </w:p>
                      <w:p w14:paraId="08C73EEE" w14:textId="77777777" w:rsidR="00B13DEB" w:rsidRPr="0005427E" w:rsidRDefault="00B13DEB" w:rsidP="00B13DEB">
                        <w:pPr>
                          <w:rPr>
                            <w:color w:val="3366FF"/>
                            <w:sz w:val="12"/>
                            <w:szCs w:val="12"/>
                          </w:rPr>
                        </w:pPr>
                        <w:r w:rsidRPr="0005427E">
                          <w:rPr>
                            <w:color w:val="3366FF"/>
                            <w:sz w:val="12"/>
                            <w:szCs w:val="12"/>
                          </w:rPr>
                          <w:t>Ştefan cel Mare</w:t>
                        </w:r>
                      </w:p>
                      <w:p w14:paraId="5EC5F0BF" w14:textId="77777777" w:rsidR="00B13DEB" w:rsidRDefault="00B13DEB" w:rsidP="00B13DEB">
                        <w:pPr>
                          <w:rPr>
                            <w:color w:val="3366FF"/>
                            <w:sz w:val="10"/>
                            <w:szCs w:val="10"/>
                          </w:rPr>
                        </w:pPr>
                        <w:r>
                          <w:rPr>
                            <w:color w:val="3366FF"/>
                            <w:sz w:val="12"/>
                            <w:szCs w:val="12"/>
                          </w:rPr>
                          <w:t>Suceava</w:t>
                        </w:r>
                      </w:p>
                    </w:txbxContent>
                  </v:textbox>
                </v:shape>
                <v:shape id="Picture 49" o:spid="_x0000_s1031" type="#_x0000_t75" style="position:absolute;left:1070;top:212;width:57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">
                  <v:imagedata r:id="rId9" o:title="" cropbottom="2337f" cropleft="10815f"/>
                </v:shape>
              </v:group>
            </w:pict>
          </mc:Fallback>
        </mc:AlternateContent>
      </w:r>
      <w:r w:rsidR="00075971" w:rsidRPr="00367120">
        <w:rPr>
          <w:b/>
        </w:rPr>
        <w:tab/>
      </w:r>
    </w:p>
    <w:p w14:paraId="2B4BAE2D" w14:textId="77777777" w:rsidR="00B13DEB" w:rsidRDefault="00B13DEB" w:rsidP="00075971">
      <w:pPr>
        <w:tabs>
          <w:tab w:val="right" w:pos="9638"/>
        </w:tabs>
        <w:rPr>
          <w:b/>
        </w:rPr>
      </w:pPr>
    </w:p>
    <w:p w14:paraId="7AEF31F4" w14:textId="31EF687D" w:rsidR="00075971" w:rsidRPr="00367120" w:rsidRDefault="00075971" w:rsidP="00F91A1B">
      <w:pPr>
        <w:tabs>
          <w:tab w:val="right" w:pos="9638"/>
        </w:tabs>
        <w:jc w:val="right"/>
        <w:rPr>
          <w:b/>
        </w:rPr>
      </w:pPr>
      <w:r w:rsidRPr="00367120">
        <w:rPr>
          <w:b/>
          <w:bCs/>
        </w:rPr>
        <w:t xml:space="preserve">Anexa 3 </w:t>
      </w:r>
      <w:r w:rsidRPr="00367120">
        <w:rPr>
          <w:b/>
        </w:rPr>
        <w:t>–</w:t>
      </w:r>
      <w:r w:rsidRPr="00367120">
        <w:rPr>
          <w:b/>
          <w:bCs/>
        </w:rPr>
        <w:t xml:space="preserve"> PO 02 F03</w:t>
      </w:r>
    </w:p>
    <w:p w14:paraId="455C55E7" w14:textId="77777777" w:rsidR="00075971" w:rsidRPr="00367120" w:rsidRDefault="00075971" w:rsidP="00075971"/>
    <w:p w14:paraId="3EC8B5C1" w14:textId="38B743F4" w:rsidR="00D35BBE" w:rsidRDefault="00D35BBE" w:rsidP="00D35BBE">
      <w:pPr>
        <w:spacing w:line="360" w:lineRule="auto"/>
        <w:rPr>
          <w:b/>
        </w:rPr>
      </w:pPr>
      <w:r>
        <w:rPr>
          <w:b/>
        </w:rPr>
        <w:t>Facultatea ___________________</w:t>
      </w:r>
      <w:r w:rsidR="00575295">
        <w:rPr>
          <w:b/>
        </w:rPr>
        <w:t>___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</w:t>
      </w:r>
      <w:r w:rsidRPr="00367120">
        <w:rPr>
          <w:b/>
        </w:rPr>
        <w:t>CEAC USV</w:t>
      </w:r>
    </w:p>
    <w:p w14:paraId="34F18B13" w14:textId="7FF24FBB" w:rsidR="00D35BBE" w:rsidRPr="00367120" w:rsidRDefault="00D35BBE" w:rsidP="00D35BBE">
      <w:pPr>
        <w:spacing w:line="360" w:lineRule="auto"/>
        <w:rPr>
          <w:b/>
        </w:rPr>
      </w:pPr>
      <w:r w:rsidRPr="00367120">
        <w:rPr>
          <w:b/>
        </w:rPr>
        <w:t xml:space="preserve">Nr. </w:t>
      </w:r>
      <w:r>
        <w:rPr>
          <w:b/>
        </w:rPr>
        <w:t>____________</w:t>
      </w:r>
      <w:r w:rsidRPr="00367120">
        <w:rPr>
          <w:b/>
        </w:rPr>
        <w:t xml:space="preserve"> din </w:t>
      </w:r>
      <w:r>
        <w:rPr>
          <w:b/>
        </w:rPr>
        <w:t>_______</w:t>
      </w:r>
      <w:r w:rsidR="00575295">
        <w:rPr>
          <w:b/>
        </w:rPr>
        <w:t>__</w:t>
      </w:r>
      <w:r>
        <w:rPr>
          <w:b/>
        </w:rPr>
        <w:t>___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</w:t>
      </w:r>
      <w:r w:rsidRPr="00367120">
        <w:rPr>
          <w:b/>
        </w:rPr>
        <w:t xml:space="preserve">Nr. </w:t>
      </w:r>
      <w:r>
        <w:rPr>
          <w:b/>
        </w:rPr>
        <w:t>_______</w:t>
      </w:r>
      <w:r w:rsidRPr="00367120">
        <w:rPr>
          <w:b/>
        </w:rPr>
        <w:t>/CEAC/</w:t>
      </w:r>
      <w:r>
        <w:rPr>
          <w:b/>
        </w:rPr>
        <w:t>____________</w:t>
      </w:r>
    </w:p>
    <w:p w14:paraId="025846EE" w14:textId="7E75E11E" w:rsidR="00075971" w:rsidRPr="00367120" w:rsidRDefault="00075971" w:rsidP="00075971">
      <w:pPr>
        <w:rPr>
          <w:b/>
        </w:rPr>
      </w:pPr>
    </w:p>
    <w:p w14:paraId="0FA5BAEE" w14:textId="77777777" w:rsidR="00075971" w:rsidRPr="00367120" w:rsidRDefault="00075971" w:rsidP="00075971"/>
    <w:p w14:paraId="64010537" w14:textId="77777777" w:rsidR="00075971" w:rsidRPr="00367120" w:rsidRDefault="00075971" w:rsidP="00075971">
      <w:pPr>
        <w:jc w:val="center"/>
        <w:rPr>
          <w:b/>
        </w:rPr>
      </w:pPr>
      <w:r w:rsidRPr="00367120">
        <w:rPr>
          <w:b/>
        </w:rPr>
        <w:t>Extras</w:t>
      </w:r>
    </w:p>
    <w:p w14:paraId="16320E23" w14:textId="77777777" w:rsidR="00075971" w:rsidRPr="00367120" w:rsidRDefault="00075971" w:rsidP="00075971">
      <w:pPr>
        <w:jc w:val="center"/>
        <w:rPr>
          <w:b/>
        </w:rPr>
      </w:pPr>
    </w:p>
    <w:p w14:paraId="1955118F" w14:textId="77777777" w:rsidR="00075971" w:rsidRPr="00266C69" w:rsidRDefault="00075971" w:rsidP="00075971">
      <w:pPr>
        <w:jc w:val="center"/>
        <w:rPr>
          <w:b/>
        </w:rPr>
      </w:pPr>
      <w:r w:rsidRPr="00266C69">
        <w:rPr>
          <w:b/>
        </w:rPr>
        <w:t xml:space="preserve">din procesul verbal al </w:t>
      </w:r>
      <w:r w:rsidR="00EE1A1A" w:rsidRPr="00266C69">
        <w:rPr>
          <w:b/>
        </w:rPr>
        <w:t>ș</w:t>
      </w:r>
      <w:r w:rsidRPr="00266C69">
        <w:rPr>
          <w:b/>
        </w:rPr>
        <w:t>edin</w:t>
      </w:r>
      <w:r w:rsidR="00EE1A1A" w:rsidRPr="00266C69">
        <w:rPr>
          <w:b/>
        </w:rPr>
        <w:t>ț</w:t>
      </w:r>
      <w:r w:rsidRPr="00266C69">
        <w:rPr>
          <w:b/>
        </w:rPr>
        <w:t>ei</w:t>
      </w:r>
    </w:p>
    <w:p w14:paraId="6F8F614E" w14:textId="0D281AE3" w:rsidR="00075971" w:rsidRPr="00266C69" w:rsidRDefault="00407F9A" w:rsidP="00075971">
      <w:pPr>
        <w:jc w:val="center"/>
        <w:rPr>
          <w:b/>
        </w:rPr>
      </w:pPr>
      <w:r w:rsidRPr="00266C69">
        <w:rPr>
          <w:b/>
        </w:rPr>
        <w:t>Consiliului</w:t>
      </w:r>
      <w:r w:rsidR="00075971" w:rsidRPr="00266C69">
        <w:rPr>
          <w:b/>
        </w:rPr>
        <w:t xml:space="preserve"> </w:t>
      </w:r>
      <w:r w:rsidR="00C4162F" w:rsidRPr="00266C69">
        <w:rPr>
          <w:b/>
        </w:rPr>
        <w:t>F</w:t>
      </w:r>
      <w:r w:rsidR="00075971" w:rsidRPr="00266C69">
        <w:rPr>
          <w:b/>
        </w:rPr>
        <w:t>acultă</w:t>
      </w:r>
      <w:r w:rsidR="00EE1A1A" w:rsidRPr="00266C69">
        <w:rPr>
          <w:b/>
        </w:rPr>
        <w:t>ț</w:t>
      </w:r>
      <w:r w:rsidR="00075971" w:rsidRPr="00266C69">
        <w:rPr>
          <w:b/>
        </w:rPr>
        <w:t>ii de</w:t>
      </w:r>
      <w:r w:rsidR="00C4162F" w:rsidRPr="00266C69">
        <w:rPr>
          <w:b/>
        </w:rPr>
        <w:t xml:space="preserve"> _____________</w:t>
      </w:r>
    </w:p>
    <w:p w14:paraId="6A94DCAD" w14:textId="77777777" w:rsidR="00075971" w:rsidRPr="00266C69" w:rsidRDefault="00075971" w:rsidP="00075971">
      <w:pPr>
        <w:jc w:val="center"/>
        <w:rPr>
          <w:b/>
        </w:rPr>
      </w:pPr>
      <w:r w:rsidRPr="00266C69">
        <w:rPr>
          <w:b/>
        </w:rPr>
        <w:t xml:space="preserve">din data de </w:t>
      </w:r>
      <w:r w:rsidR="00C4162F" w:rsidRPr="00266C69">
        <w:rPr>
          <w:b/>
        </w:rPr>
        <w:t>_________</w:t>
      </w:r>
    </w:p>
    <w:p w14:paraId="6BE2D60D" w14:textId="77777777" w:rsidR="00075971" w:rsidRPr="00266C69" w:rsidRDefault="00075971" w:rsidP="00075971">
      <w:pPr>
        <w:jc w:val="center"/>
        <w:rPr>
          <w:b/>
        </w:rPr>
      </w:pPr>
    </w:p>
    <w:p w14:paraId="783A9E90" w14:textId="77777777" w:rsidR="00075971" w:rsidRPr="00266C69" w:rsidRDefault="00075971" w:rsidP="00075971">
      <w:pPr>
        <w:jc w:val="center"/>
        <w:rPr>
          <w:b/>
        </w:rPr>
      </w:pPr>
    </w:p>
    <w:p w14:paraId="7BE2059A" w14:textId="77777777" w:rsidR="00075971" w:rsidRPr="00266C69" w:rsidRDefault="00075971" w:rsidP="00075971">
      <w:pPr>
        <w:rPr>
          <w:b/>
        </w:rPr>
      </w:pPr>
      <w:r w:rsidRPr="00266C69">
        <w:rPr>
          <w:b/>
        </w:rPr>
        <w:t xml:space="preserve">La </w:t>
      </w:r>
      <w:r w:rsidR="00EE1A1A" w:rsidRPr="00266C69">
        <w:rPr>
          <w:b/>
        </w:rPr>
        <w:t>ș</w:t>
      </w:r>
      <w:r w:rsidRPr="00266C69">
        <w:rPr>
          <w:b/>
        </w:rPr>
        <w:t>edin</w:t>
      </w:r>
      <w:r w:rsidR="00EE1A1A" w:rsidRPr="00266C69">
        <w:rPr>
          <w:b/>
        </w:rPr>
        <w:t>ț</w:t>
      </w:r>
      <w:r w:rsidRPr="00266C69">
        <w:rPr>
          <w:b/>
        </w:rPr>
        <w:t>ă au participat un număr de ... membri ai CAF.</w:t>
      </w:r>
    </w:p>
    <w:p w14:paraId="28FDD890" w14:textId="77777777" w:rsidR="00075971" w:rsidRPr="00266C69" w:rsidRDefault="00075971" w:rsidP="00075971">
      <w:pPr>
        <w:jc w:val="both"/>
        <w:rPr>
          <w:b/>
        </w:rPr>
      </w:pPr>
    </w:p>
    <w:p w14:paraId="2D69CA48" w14:textId="451EDAB4" w:rsidR="00075971" w:rsidRPr="00266C69" w:rsidRDefault="00075971" w:rsidP="00075971">
      <w:pPr>
        <w:jc w:val="both"/>
      </w:pPr>
      <w:r w:rsidRPr="00266C69">
        <w:rPr>
          <w:b/>
          <w:i/>
        </w:rPr>
        <w:t>CEAC facultate</w:t>
      </w:r>
      <w:r w:rsidRPr="00266C69">
        <w:t xml:space="preserve"> a prezentat raportul de analiză privind îndeplinirea</w:t>
      </w:r>
      <w:r w:rsidR="0097050B" w:rsidRPr="00266C69">
        <w:t xml:space="preserve"> criteriilor, standardelor</w:t>
      </w:r>
      <w:r w:rsidRPr="00266C69">
        <w:t xml:space="preserve"> </w:t>
      </w:r>
      <w:r w:rsidR="00EE1A1A" w:rsidRPr="00266C69">
        <w:t>ș</w:t>
      </w:r>
      <w:r w:rsidRPr="00266C69">
        <w:t>i a indicatorilor de performan</w:t>
      </w:r>
      <w:r w:rsidR="00EE1A1A" w:rsidRPr="00266C69">
        <w:t>ț</w:t>
      </w:r>
      <w:r w:rsidRPr="00266C69">
        <w:t>ă privind calitatea (prin care avizează favorabil documenta</w:t>
      </w:r>
      <w:r w:rsidR="00EE1A1A" w:rsidRPr="00266C69">
        <w:t>ț</w:t>
      </w:r>
      <w:r w:rsidR="00C87E67" w:rsidRPr="00266C69">
        <w:t xml:space="preserve">ia programului/ domeniului </w:t>
      </w:r>
      <w:r w:rsidRPr="00266C69">
        <w:t xml:space="preserve">de studii </w:t>
      </w:r>
      <w:r w:rsidR="00AA2A1F" w:rsidRPr="00266C69">
        <w:t>_____________________</w:t>
      </w:r>
      <w:r w:rsidR="00C87E67" w:rsidRPr="00266C69">
        <w:t>__________</w:t>
      </w:r>
      <w:r w:rsidR="00407F9A" w:rsidRPr="00266C69">
        <w:t>_______________________________</w:t>
      </w:r>
      <w:r w:rsidR="00AA2A1F" w:rsidRPr="00266C69">
        <w:t>, de</w:t>
      </w:r>
      <w:r w:rsidR="005D1E78" w:rsidRPr="00266C69">
        <w:t xml:space="preserve"> </w:t>
      </w:r>
      <w:r w:rsidR="005D1E78" w:rsidRPr="00266C69">
        <w:rPr>
          <w:bCs/>
        </w:rPr>
        <w:t>licență / postuniversitare / de educație permanentă / masterat</w:t>
      </w:r>
      <w:r w:rsidR="005D1E78" w:rsidRPr="00266C69">
        <w:t>, forma de învățământ _________.</w:t>
      </w:r>
    </w:p>
    <w:p w14:paraId="4E81E7F3" w14:textId="77777777" w:rsidR="00075971" w:rsidRPr="00266C69" w:rsidRDefault="00075971" w:rsidP="00075971">
      <w:pPr>
        <w:jc w:val="both"/>
      </w:pPr>
    </w:p>
    <w:p w14:paraId="68AC2D2B" w14:textId="37D65D3D" w:rsidR="00075971" w:rsidRPr="00266C69" w:rsidRDefault="00075971" w:rsidP="00075971">
      <w:pPr>
        <w:jc w:val="both"/>
        <w:rPr>
          <w:i/>
        </w:rPr>
      </w:pPr>
      <w:r w:rsidRPr="00266C69">
        <w:rPr>
          <w:b/>
          <w:i/>
        </w:rPr>
        <w:t>Comisia de proces de învă</w:t>
      </w:r>
      <w:r w:rsidR="00EE1A1A" w:rsidRPr="00266C69">
        <w:rPr>
          <w:b/>
          <w:i/>
        </w:rPr>
        <w:t>ț</w:t>
      </w:r>
      <w:r w:rsidRPr="00266C69">
        <w:rPr>
          <w:b/>
          <w:i/>
        </w:rPr>
        <w:t xml:space="preserve">ământ </w:t>
      </w:r>
      <w:r w:rsidR="00EE1A1A" w:rsidRPr="00266C69">
        <w:rPr>
          <w:b/>
          <w:i/>
        </w:rPr>
        <w:t>ș</w:t>
      </w:r>
      <w:r w:rsidRPr="00266C69">
        <w:rPr>
          <w:b/>
          <w:i/>
        </w:rPr>
        <w:t>i formare continuă a facultă</w:t>
      </w:r>
      <w:r w:rsidR="00EE1A1A" w:rsidRPr="00266C69">
        <w:rPr>
          <w:b/>
          <w:i/>
        </w:rPr>
        <w:t>ț</w:t>
      </w:r>
      <w:r w:rsidRPr="00266C69">
        <w:rPr>
          <w:b/>
          <w:i/>
        </w:rPr>
        <w:t>ii</w:t>
      </w:r>
      <w:r w:rsidRPr="00266C69">
        <w:t xml:space="preserve"> a prezentat raportul de analiză privind îndeplinirea </w:t>
      </w:r>
      <w:r w:rsidR="001C315B" w:rsidRPr="00266C69">
        <w:t xml:space="preserve">criteriilor, standardelor și </w:t>
      </w:r>
      <w:r w:rsidRPr="00266C69">
        <w:t>a indicatorilor de performan</w:t>
      </w:r>
      <w:r w:rsidR="00EE1A1A" w:rsidRPr="00266C69">
        <w:t>ț</w:t>
      </w:r>
      <w:r w:rsidRPr="00266C69">
        <w:t>ă privind problemele de învă</w:t>
      </w:r>
      <w:r w:rsidR="00EE1A1A" w:rsidRPr="00266C69">
        <w:t>ț</w:t>
      </w:r>
      <w:r w:rsidRPr="00266C69">
        <w:t xml:space="preserve">ământ </w:t>
      </w:r>
      <w:r w:rsidR="00EE1A1A" w:rsidRPr="00266C69">
        <w:t>ș</w:t>
      </w:r>
      <w:r w:rsidRPr="00266C69">
        <w:t>i cercetare prin care avizează favorabil documenta</w:t>
      </w:r>
      <w:r w:rsidR="00EE1A1A" w:rsidRPr="00266C69">
        <w:t>ț</w:t>
      </w:r>
      <w:r w:rsidRPr="00266C69">
        <w:t>ia programului</w:t>
      </w:r>
      <w:r w:rsidR="00C87E67" w:rsidRPr="00266C69">
        <w:t>/ domeniului</w:t>
      </w:r>
      <w:r w:rsidRPr="00266C69">
        <w:t xml:space="preserve"> de studii </w:t>
      </w:r>
      <w:r w:rsidR="00AA2A1F" w:rsidRPr="00266C69">
        <w:t>________________________</w:t>
      </w:r>
      <w:r w:rsidR="00407F9A" w:rsidRPr="00266C69">
        <w:t>_______________________________________________________,</w:t>
      </w:r>
      <w:r w:rsidR="005D1E78" w:rsidRPr="00266C69">
        <w:t xml:space="preserve"> </w:t>
      </w:r>
      <w:r w:rsidR="00AA2A1F" w:rsidRPr="00266C69">
        <w:t xml:space="preserve">de </w:t>
      </w:r>
      <w:r w:rsidR="005D1E78" w:rsidRPr="00266C69">
        <w:rPr>
          <w:bCs/>
        </w:rPr>
        <w:t>licență / postuniversitare / de educație permanentă / masterat</w:t>
      </w:r>
      <w:r w:rsidR="005D1E78" w:rsidRPr="00266C69">
        <w:t>, forma de învățământ _________.</w:t>
      </w:r>
    </w:p>
    <w:p w14:paraId="304DA6EF" w14:textId="77777777" w:rsidR="00075971" w:rsidRPr="00266C69" w:rsidRDefault="00075971" w:rsidP="00075971"/>
    <w:p w14:paraId="2E09F046" w14:textId="05E05588" w:rsidR="00075971" w:rsidRPr="00266C69" w:rsidRDefault="00075971" w:rsidP="00075971">
      <w:pPr>
        <w:jc w:val="both"/>
      </w:pPr>
      <w:r w:rsidRPr="00266C69">
        <w:t xml:space="preserve">Pe baza rapoartelor prezentate de </w:t>
      </w:r>
      <w:r w:rsidRPr="00266C69">
        <w:rPr>
          <w:i/>
        </w:rPr>
        <w:t>CEAC</w:t>
      </w:r>
      <w:r w:rsidRPr="00266C69">
        <w:t xml:space="preserve"> </w:t>
      </w:r>
      <w:r w:rsidRPr="00266C69">
        <w:rPr>
          <w:i/>
        </w:rPr>
        <w:t>facultate</w:t>
      </w:r>
      <w:r w:rsidRPr="00266C69">
        <w:t xml:space="preserve"> </w:t>
      </w:r>
      <w:r w:rsidR="00EE1A1A" w:rsidRPr="00266C69">
        <w:t>ș</w:t>
      </w:r>
      <w:r w:rsidRPr="00266C69">
        <w:t xml:space="preserve">i </w:t>
      </w:r>
      <w:r w:rsidRPr="00266C69">
        <w:rPr>
          <w:i/>
        </w:rPr>
        <w:t>Comisia de proces de învă</w:t>
      </w:r>
      <w:r w:rsidR="00EE1A1A" w:rsidRPr="00266C69">
        <w:rPr>
          <w:i/>
        </w:rPr>
        <w:t>ț</w:t>
      </w:r>
      <w:r w:rsidRPr="00266C69">
        <w:rPr>
          <w:i/>
        </w:rPr>
        <w:t xml:space="preserve">ământ </w:t>
      </w:r>
      <w:r w:rsidR="00EE1A1A" w:rsidRPr="00266C69">
        <w:rPr>
          <w:i/>
        </w:rPr>
        <w:t>ș</w:t>
      </w:r>
      <w:r w:rsidRPr="00266C69">
        <w:rPr>
          <w:i/>
        </w:rPr>
        <w:t>i formare continuă a facultă</w:t>
      </w:r>
      <w:r w:rsidR="00EE1A1A" w:rsidRPr="00266C69">
        <w:rPr>
          <w:i/>
        </w:rPr>
        <w:t>ț</w:t>
      </w:r>
      <w:r w:rsidRPr="00266C69">
        <w:rPr>
          <w:i/>
        </w:rPr>
        <w:t>ii</w:t>
      </w:r>
      <w:r w:rsidRPr="00266C69">
        <w:t>, s-a constatat că documenta</w:t>
      </w:r>
      <w:r w:rsidR="00EE1A1A" w:rsidRPr="00266C69">
        <w:t>ț</w:t>
      </w:r>
      <w:r w:rsidRPr="00266C69">
        <w:t>ia de evaluare internă a programului</w:t>
      </w:r>
      <w:r w:rsidR="00C87E67" w:rsidRPr="00266C69">
        <w:t>/ domeniului</w:t>
      </w:r>
      <w:r w:rsidRPr="00266C69">
        <w:t xml:space="preserve"> de studii </w:t>
      </w:r>
      <w:r w:rsidR="00407F9A" w:rsidRPr="00266C69">
        <w:t xml:space="preserve">__________________________________________________________________________, </w:t>
      </w:r>
      <w:r w:rsidR="00AA2A1F" w:rsidRPr="00266C69">
        <w:t xml:space="preserve">de </w:t>
      </w:r>
      <w:r w:rsidR="00AA2A1F" w:rsidRPr="00266C69">
        <w:rPr>
          <w:bCs/>
        </w:rPr>
        <w:t>licență / postuniversitare / de educație permanentă / masterat</w:t>
      </w:r>
      <w:r w:rsidR="00AA2A1F" w:rsidRPr="00266C69">
        <w:t>, forma de învățământ _________</w:t>
      </w:r>
      <w:r w:rsidRPr="00266C69">
        <w:t xml:space="preserve"> respectă procedurile interne ale USV </w:t>
      </w:r>
      <w:r w:rsidR="00EE1A1A" w:rsidRPr="00266C69">
        <w:t>ș</w:t>
      </w:r>
      <w:r w:rsidRPr="00266C69">
        <w:t>i îndepline</w:t>
      </w:r>
      <w:r w:rsidR="00EE1A1A" w:rsidRPr="00266C69">
        <w:t>ș</w:t>
      </w:r>
      <w:r w:rsidRPr="00266C69">
        <w:t xml:space="preserve">te toate criteriile de calitate ale ARACIS. </w:t>
      </w:r>
    </w:p>
    <w:p w14:paraId="4E5371EA" w14:textId="77777777" w:rsidR="00075971" w:rsidRPr="00266C69" w:rsidRDefault="00075971" w:rsidP="00075971">
      <w:pPr>
        <w:jc w:val="both"/>
      </w:pPr>
    </w:p>
    <w:p w14:paraId="7245F898" w14:textId="75D8C0D2" w:rsidR="00075971" w:rsidRPr="00266C69" w:rsidRDefault="00075971" w:rsidP="00075971">
      <w:pPr>
        <w:jc w:val="both"/>
      </w:pPr>
      <w:r w:rsidRPr="00266C69">
        <w:t xml:space="preserve">Se supune la vot </w:t>
      </w:r>
      <w:r w:rsidR="00EE1A1A" w:rsidRPr="00266C69">
        <w:t>ș</w:t>
      </w:r>
      <w:r w:rsidRPr="00266C69">
        <w:t xml:space="preserve">i se votează cu un număr de </w:t>
      </w:r>
      <w:r w:rsidR="00AA2A1F" w:rsidRPr="00266C69">
        <w:t>_____</w:t>
      </w:r>
      <w:r w:rsidRPr="00266C69">
        <w:t xml:space="preserve"> voturi avizarea </w:t>
      </w:r>
      <w:r w:rsidR="00EE1A1A" w:rsidRPr="00266C69">
        <w:t>ș</w:t>
      </w:r>
      <w:r w:rsidRPr="00266C69">
        <w:t>i înaintarea documenta</w:t>
      </w:r>
      <w:r w:rsidR="00EE1A1A" w:rsidRPr="00266C69">
        <w:t>ț</w:t>
      </w:r>
      <w:r w:rsidRPr="00266C69">
        <w:t>iei de evaluare internă a programului</w:t>
      </w:r>
      <w:r w:rsidR="00266C69" w:rsidRPr="00266C69">
        <w:t>/ domeniului</w:t>
      </w:r>
      <w:r w:rsidRPr="00266C69">
        <w:t xml:space="preserve"> de studii</w:t>
      </w:r>
      <w:r w:rsidR="00AA2A1F" w:rsidRPr="00266C69">
        <w:t xml:space="preserve"> ________________</w:t>
      </w:r>
      <w:r w:rsidR="00407F9A" w:rsidRPr="00266C69">
        <w:t>__</w:t>
      </w:r>
      <w:r w:rsidR="00266C69" w:rsidRPr="00266C69">
        <w:t>__</w:t>
      </w:r>
      <w:r w:rsidR="00407F9A" w:rsidRPr="00266C69">
        <w:t>_____________</w:t>
      </w:r>
      <w:r w:rsidR="00AA2A1F" w:rsidRPr="00266C69">
        <w:t>_____</w:t>
      </w:r>
      <w:r w:rsidRPr="00266C69">
        <w:t xml:space="preserve"> către CEAC USV în vederea evaluării interne. </w:t>
      </w:r>
    </w:p>
    <w:p w14:paraId="2D667E29" w14:textId="77777777" w:rsidR="00075971" w:rsidRPr="00367120" w:rsidRDefault="00075971" w:rsidP="00075971">
      <w:pPr>
        <w:jc w:val="both"/>
      </w:pPr>
    </w:p>
    <w:p w14:paraId="5002BCDE" w14:textId="77777777" w:rsidR="00075971" w:rsidRPr="00367120" w:rsidRDefault="00075971" w:rsidP="00075971">
      <w:pPr>
        <w:jc w:val="both"/>
      </w:pPr>
      <w:r w:rsidRPr="00367120">
        <w:t>Drept pentru care s-a încheiat prezentul proces-verbal.</w:t>
      </w:r>
    </w:p>
    <w:p w14:paraId="14146B0D" w14:textId="77777777" w:rsidR="00075971" w:rsidRPr="00367120" w:rsidRDefault="00075971" w:rsidP="00075971">
      <w:pPr>
        <w:jc w:val="both"/>
      </w:pPr>
    </w:p>
    <w:p w14:paraId="6E5B9E26" w14:textId="77777777" w:rsidR="00075971" w:rsidRPr="00367120" w:rsidRDefault="00075971" w:rsidP="00075971">
      <w:pPr>
        <w:jc w:val="both"/>
        <w:rPr>
          <w:i/>
        </w:rPr>
      </w:pPr>
    </w:p>
    <w:p w14:paraId="4BCEFC22" w14:textId="77777777" w:rsidR="00075971" w:rsidRPr="00367120" w:rsidRDefault="00075971" w:rsidP="00075971">
      <w:pPr>
        <w:ind w:firstLine="720"/>
        <w:jc w:val="both"/>
        <w:rPr>
          <w:i/>
        </w:rPr>
      </w:pPr>
      <w:r w:rsidRPr="00367120">
        <w:rPr>
          <w:i/>
        </w:rPr>
        <w:t>Decan</w:t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</w:r>
      <w:r w:rsidRPr="00367120">
        <w:rPr>
          <w:i/>
        </w:rPr>
        <w:tab/>
        <w:t xml:space="preserve">Secretar </w:t>
      </w:r>
      <w:r w:rsidR="00EE1A1A">
        <w:rPr>
          <w:i/>
        </w:rPr>
        <w:t>ș</w:t>
      </w:r>
      <w:r w:rsidRPr="00367120">
        <w:rPr>
          <w:i/>
        </w:rPr>
        <w:t>ef facultate</w:t>
      </w:r>
    </w:p>
    <w:p w14:paraId="5EAB8695" w14:textId="77777777" w:rsidR="00075971" w:rsidRPr="00367120" w:rsidRDefault="00075971" w:rsidP="00075971">
      <w:pPr>
        <w:jc w:val="both"/>
      </w:pPr>
    </w:p>
    <w:p w14:paraId="7556E0FC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2102221A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69E31157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471D24E6" w14:textId="77777777" w:rsidR="00075971" w:rsidRPr="00367120" w:rsidRDefault="00075971" w:rsidP="00075971">
      <w:pPr>
        <w:spacing w:line="360" w:lineRule="auto"/>
        <w:rPr>
          <w:b/>
          <w:bCs/>
        </w:rPr>
      </w:pPr>
    </w:p>
    <w:p w14:paraId="441D73C8" w14:textId="358ABD45" w:rsidR="00075971" w:rsidRDefault="00075971" w:rsidP="00075971">
      <w:pPr>
        <w:spacing w:line="360" w:lineRule="auto"/>
        <w:rPr>
          <w:b/>
          <w:bCs/>
        </w:rPr>
      </w:pPr>
    </w:p>
    <w:p w14:paraId="268BC66D" w14:textId="77777777" w:rsidR="00266C69" w:rsidRPr="00367120" w:rsidRDefault="00266C69" w:rsidP="00075971">
      <w:pPr>
        <w:spacing w:line="360" w:lineRule="auto"/>
        <w:rPr>
          <w:b/>
          <w:bCs/>
        </w:rPr>
      </w:pPr>
    </w:p>
    <w:p w14:paraId="5278FB06" w14:textId="3B2C5A86" w:rsidR="005302C9" w:rsidRPr="005302C9" w:rsidRDefault="005302C9" w:rsidP="006B72CE">
      <w:pPr>
        <w:spacing w:line="360" w:lineRule="auto"/>
        <w:rPr>
          <w:i/>
          <w:sz w:val="20"/>
          <w:szCs w:val="20"/>
        </w:rPr>
      </w:pPr>
      <w:bookmarkStart w:id="1" w:name="_GoBack"/>
      <w:bookmarkEnd w:id="1"/>
    </w:p>
    <w:sectPr w:rsidR="005302C9" w:rsidRPr="005302C9" w:rsidSect="002431E4">
      <w:headerReference w:type="even" r:id="rId10"/>
      <w:headerReference w:type="default" r:id="rId11"/>
      <w:footerReference w:type="even" r:id="rId12"/>
      <w:footerReference w:type="default" r:id="rId13"/>
      <w:pgSz w:w="11907" w:h="16840" w:code="9"/>
      <w:pgMar w:top="567" w:right="680" w:bottom="601" w:left="567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92F53" w14:textId="77777777" w:rsidR="008F2CA5" w:rsidRDefault="008F2CA5" w:rsidP="00075971">
      <w:r>
        <w:separator/>
      </w:r>
    </w:p>
  </w:endnote>
  <w:endnote w:type="continuationSeparator" w:id="0">
    <w:p w14:paraId="513D966C" w14:textId="77777777" w:rsidR="008F2CA5" w:rsidRDefault="008F2CA5" w:rsidP="0007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E977B" w14:textId="620A8F1B" w:rsidR="00F97D20" w:rsidRDefault="00F97D20" w:rsidP="00F97D20">
    <w:pPr>
      <w:pStyle w:val="Foot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77F61728" w14:textId="77777777" w:rsidR="00F97D20" w:rsidRDefault="00F97D20" w:rsidP="00F97D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81F33" w14:textId="77777777" w:rsidR="00F97D20" w:rsidRDefault="00F97D20" w:rsidP="00F97D20">
    <w:pPr>
      <w:pStyle w:val="Footer"/>
      <w:ind w:right="360"/>
      <w:jc w:val="center"/>
      <w:rPr>
        <w:lang w:val="en-US"/>
      </w:rPr>
    </w:pPr>
    <w:r>
      <w:rPr>
        <w:b/>
        <w:lang w:val="en-US"/>
      </w:rPr>
      <w:t xml:space="preserve">                                               </w:t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  <w:r>
      <w:rPr>
        <w:b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F0CA53" w14:textId="77777777" w:rsidR="008F2CA5" w:rsidRDefault="008F2CA5" w:rsidP="00075971">
      <w:r>
        <w:separator/>
      </w:r>
    </w:p>
  </w:footnote>
  <w:footnote w:type="continuationSeparator" w:id="0">
    <w:p w14:paraId="4E7F7D61" w14:textId="77777777" w:rsidR="008F2CA5" w:rsidRDefault="008F2CA5" w:rsidP="00075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B41B" w14:textId="462F76EF" w:rsidR="00F97D20" w:rsidRDefault="00F97D20" w:rsidP="00F97D20">
    <w:pPr>
      <w:pStyle w:val="Header"/>
      <w:framePr w:wrap="around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 w:rsidR="009B444F">
      <w:rPr>
        <w:rStyle w:val="PageNumber"/>
        <w:rFonts w:eastAsiaTheme="majorEastAsia"/>
        <w:noProof/>
      </w:rPr>
      <w:t>2</w:t>
    </w:r>
    <w:r>
      <w:rPr>
        <w:rStyle w:val="PageNumber"/>
        <w:rFonts w:eastAsiaTheme="majorEastAsia"/>
      </w:rPr>
      <w:fldChar w:fldCharType="end"/>
    </w:r>
  </w:p>
  <w:p w14:paraId="60DC38F0" w14:textId="77777777" w:rsidR="00F97D20" w:rsidRDefault="00F97D20" w:rsidP="00F97D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DB098" w14:textId="77777777" w:rsidR="00F97D20" w:rsidRDefault="00F97D20" w:rsidP="00F97D20">
    <w:pPr>
      <w:pStyle w:val="Header"/>
      <w:framePr w:w="362" w:wrap="around" w:vAnchor="text" w:hAnchor="page" w:x="15962" w:y="201"/>
      <w:jc w:val="center"/>
      <w:rPr>
        <w:rStyle w:val="PageNumber"/>
        <w:rFonts w:eastAsiaTheme="majorEastAsia"/>
      </w:rPr>
    </w:pPr>
  </w:p>
  <w:p w14:paraId="705C7EC6" w14:textId="77777777" w:rsidR="00F97D20" w:rsidRDefault="00F97D20" w:rsidP="00F97D2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551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F500A"/>
    <w:multiLevelType w:val="hybridMultilevel"/>
    <w:tmpl w:val="8F8453AA"/>
    <w:lvl w:ilvl="0" w:tplc="04090017">
      <w:start w:val="1"/>
      <w:numFmt w:val="lowerLetter"/>
      <w:lvlText w:val="%1)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DA5"/>
    <w:multiLevelType w:val="hybridMultilevel"/>
    <w:tmpl w:val="5B0439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E0662"/>
    <w:multiLevelType w:val="hybridMultilevel"/>
    <w:tmpl w:val="F7A04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C5EB1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053C89"/>
    <w:multiLevelType w:val="hybridMultilevel"/>
    <w:tmpl w:val="2452E5D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9425BC"/>
    <w:multiLevelType w:val="hybridMultilevel"/>
    <w:tmpl w:val="8DB26D8C"/>
    <w:lvl w:ilvl="0" w:tplc="B140667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F7D97"/>
    <w:multiLevelType w:val="hybridMultilevel"/>
    <w:tmpl w:val="B6FEDC9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E62E87"/>
    <w:multiLevelType w:val="hybridMultilevel"/>
    <w:tmpl w:val="C770AC0E"/>
    <w:lvl w:ilvl="0" w:tplc="F2322DEE">
      <w:start w:val="1"/>
      <w:numFmt w:val="decimal"/>
      <w:lvlText w:val="%1."/>
      <w:lvlJc w:val="left"/>
      <w:pPr>
        <w:tabs>
          <w:tab w:val="num" w:pos="31680"/>
        </w:tabs>
        <w:ind w:left="22" w:hanging="22"/>
      </w:pPr>
      <w:rPr>
        <w:rFonts w:cs="Times New Roman" w:hint="default"/>
        <w:b w:val="0"/>
        <w:bCs w:val="0"/>
        <w:strike w:val="0"/>
        <w:color w:val="000000"/>
        <w:sz w:val="22"/>
        <w:szCs w:val="22"/>
      </w:rPr>
    </w:lvl>
    <w:lvl w:ilvl="1" w:tplc="04D81B80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17A22CE"/>
    <w:multiLevelType w:val="hybridMultilevel"/>
    <w:tmpl w:val="398612CE"/>
    <w:lvl w:ilvl="0" w:tplc="B04CD99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C6DB6"/>
    <w:multiLevelType w:val="hybridMultilevel"/>
    <w:tmpl w:val="915C1B34"/>
    <w:lvl w:ilvl="0" w:tplc="F2FC76D6">
      <w:start w:val="6"/>
      <w:numFmt w:val="bullet"/>
      <w:lvlText w:val="-"/>
      <w:lvlJc w:val="left"/>
      <w:pPr>
        <w:tabs>
          <w:tab w:val="num" w:pos="708"/>
        </w:tabs>
        <w:ind w:left="708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55DF1"/>
    <w:multiLevelType w:val="multilevel"/>
    <w:tmpl w:val="5002F62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6DC3DC4"/>
    <w:multiLevelType w:val="hybridMultilevel"/>
    <w:tmpl w:val="8F622DDE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000EEE"/>
    <w:multiLevelType w:val="hybridMultilevel"/>
    <w:tmpl w:val="B8005E38"/>
    <w:lvl w:ilvl="0" w:tplc="D728CA9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A021B"/>
    <w:multiLevelType w:val="hybridMultilevel"/>
    <w:tmpl w:val="E9DC5A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B72982"/>
    <w:multiLevelType w:val="hybridMultilevel"/>
    <w:tmpl w:val="3AF89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CB7F26"/>
    <w:multiLevelType w:val="hybridMultilevel"/>
    <w:tmpl w:val="62F61154"/>
    <w:lvl w:ilvl="0" w:tplc="B6C2C8B6">
      <w:start w:val="1"/>
      <w:numFmt w:val="decimal"/>
      <w:lvlText w:val="4.1.%1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D40B3"/>
    <w:multiLevelType w:val="hybridMultilevel"/>
    <w:tmpl w:val="A7AA9C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737AF9"/>
    <w:multiLevelType w:val="hybridMultilevel"/>
    <w:tmpl w:val="C5DC15F0"/>
    <w:lvl w:ilvl="0" w:tplc="71403C04">
      <w:numFmt w:val="bullet"/>
      <w:lvlText w:val="-"/>
      <w:lvlJc w:val="left"/>
      <w:pPr>
        <w:ind w:left="360" w:hanging="360"/>
      </w:pPr>
      <w:rPr>
        <w:rFonts w:ascii="ArialMT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E86E9F"/>
    <w:multiLevelType w:val="hybridMultilevel"/>
    <w:tmpl w:val="47B20FB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B854D6"/>
    <w:multiLevelType w:val="multilevel"/>
    <w:tmpl w:val="A8B82200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720" w:hanging="36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1" w15:restartNumberingAfterBreak="0">
    <w:nsid w:val="31831940"/>
    <w:multiLevelType w:val="hybridMultilevel"/>
    <w:tmpl w:val="AF3661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33187B"/>
    <w:multiLevelType w:val="multilevel"/>
    <w:tmpl w:val="AEDA84A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23" w15:restartNumberingAfterBreak="0">
    <w:nsid w:val="369F2BC9"/>
    <w:multiLevelType w:val="hybridMultilevel"/>
    <w:tmpl w:val="D7AA4F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7E15EFD"/>
    <w:multiLevelType w:val="hybridMultilevel"/>
    <w:tmpl w:val="02ACE51A"/>
    <w:lvl w:ilvl="0" w:tplc="D29AD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33917"/>
    <w:multiLevelType w:val="hybridMultilevel"/>
    <w:tmpl w:val="BAB69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873B4"/>
    <w:multiLevelType w:val="hybridMultilevel"/>
    <w:tmpl w:val="63B22872"/>
    <w:lvl w:ilvl="0" w:tplc="ED7EB84A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7C7A41"/>
    <w:multiLevelType w:val="hybridMultilevel"/>
    <w:tmpl w:val="A51A5E0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A0C88"/>
    <w:multiLevelType w:val="hybridMultilevel"/>
    <w:tmpl w:val="4B464B64"/>
    <w:lvl w:ilvl="0" w:tplc="28E2EC64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419DF"/>
    <w:multiLevelType w:val="hybridMultilevel"/>
    <w:tmpl w:val="4E0C734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8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8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8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8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4560333A"/>
    <w:multiLevelType w:val="hybridMultilevel"/>
    <w:tmpl w:val="001A4EB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4FBF167A"/>
    <w:multiLevelType w:val="multilevel"/>
    <w:tmpl w:val="08BA05D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upperLette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20260FC"/>
    <w:multiLevelType w:val="hybridMultilevel"/>
    <w:tmpl w:val="B8C623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1838C2"/>
    <w:multiLevelType w:val="hybridMultilevel"/>
    <w:tmpl w:val="3D92943A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4C13746"/>
    <w:multiLevelType w:val="hybridMultilevel"/>
    <w:tmpl w:val="900A6A38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A7D367A"/>
    <w:multiLevelType w:val="hybridMultilevel"/>
    <w:tmpl w:val="3C4EFCB2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AB46733"/>
    <w:multiLevelType w:val="hybridMultilevel"/>
    <w:tmpl w:val="A9D6040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B953885"/>
    <w:multiLevelType w:val="hybridMultilevel"/>
    <w:tmpl w:val="2758E6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0D4423"/>
    <w:multiLevelType w:val="multilevel"/>
    <w:tmpl w:val="23CE071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39" w15:restartNumberingAfterBreak="0">
    <w:nsid w:val="5F2D0C28"/>
    <w:multiLevelType w:val="hybridMultilevel"/>
    <w:tmpl w:val="1E6C938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5F6B66E8"/>
    <w:multiLevelType w:val="hybridMultilevel"/>
    <w:tmpl w:val="A2AC29D4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2B20B49"/>
    <w:multiLevelType w:val="multilevel"/>
    <w:tmpl w:val="EE7E0E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3754430"/>
    <w:multiLevelType w:val="hybridMultilevel"/>
    <w:tmpl w:val="BB505DCA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5D61351"/>
    <w:multiLevelType w:val="hybridMultilevel"/>
    <w:tmpl w:val="6B143EB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6CD0F8D"/>
    <w:multiLevelType w:val="hybridMultilevel"/>
    <w:tmpl w:val="6E4611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2950FB"/>
    <w:multiLevelType w:val="multilevel"/>
    <w:tmpl w:val="CB24BC1C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678C37BC"/>
    <w:multiLevelType w:val="hybridMultilevel"/>
    <w:tmpl w:val="13E81548"/>
    <w:lvl w:ilvl="0" w:tplc="415A9E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68346A75"/>
    <w:multiLevelType w:val="hybridMultilevel"/>
    <w:tmpl w:val="B9BA97C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D4E197F"/>
    <w:multiLevelType w:val="hybridMultilevel"/>
    <w:tmpl w:val="82628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70733A49"/>
    <w:multiLevelType w:val="hybridMultilevel"/>
    <w:tmpl w:val="15583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6240A6E"/>
    <w:multiLevelType w:val="hybridMultilevel"/>
    <w:tmpl w:val="A1221B4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7071326"/>
    <w:multiLevelType w:val="hybridMultilevel"/>
    <w:tmpl w:val="9454EA72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7A42651"/>
    <w:multiLevelType w:val="hybridMultilevel"/>
    <w:tmpl w:val="918AE0BC"/>
    <w:lvl w:ilvl="0" w:tplc="01708B2C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EC70A6"/>
    <w:multiLevelType w:val="hybridMultilevel"/>
    <w:tmpl w:val="6E60B8B6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80529FC"/>
    <w:multiLevelType w:val="hybridMultilevel"/>
    <w:tmpl w:val="C83C60AC"/>
    <w:lvl w:ilvl="0" w:tplc="0418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5" w15:restartNumberingAfterBreak="0">
    <w:nsid w:val="79EF2666"/>
    <w:multiLevelType w:val="hybridMultilevel"/>
    <w:tmpl w:val="A1AE36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2B6F82"/>
    <w:multiLevelType w:val="hybridMultilevel"/>
    <w:tmpl w:val="40E27E40"/>
    <w:lvl w:ilvl="0" w:tplc="415A9E18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D2D6970"/>
    <w:multiLevelType w:val="hybridMultilevel"/>
    <w:tmpl w:val="7322411C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EC778F3"/>
    <w:multiLevelType w:val="hybridMultilevel"/>
    <w:tmpl w:val="BA34FB36"/>
    <w:lvl w:ilvl="0" w:tplc="415A9E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3"/>
  </w:num>
  <w:num w:numId="2">
    <w:abstractNumId w:val="26"/>
  </w:num>
  <w:num w:numId="3">
    <w:abstractNumId w:val="41"/>
  </w:num>
  <w:num w:numId="4">
    <w:abstractNumId w:val="10"/>
  </w:num>
  <w:num w:numId="5">
    <w:abstractNumId w:val="11"/>
  </w:num>
  <w:num w:numId="6">
    <w:abstractNumId w:val="45"/>
  </w:num>
  <w:num w:numId="7">
    <w:abstractNumId w:val="31"/>
  </w:num>
  <w:num w:numId="8">
    <w:abstractNumId w:val="30"/>
  </w:num>
  <w:num w:numId="9">
    <w:abstractNumId w:val="55"/>
  </w:num>
  <w:num w:numId="10">
    <w:abstractNumId w:val="37"/>
  </w:num>
  <w:num w:numId="1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51"/>
  </w:num>
  <w:num w:numId="35">
    <w:abstractNumId w:val="50"/>
  </w:num>
  <w:num w:numId="36">
    <w:abstractNumId w:val="19"/>
  </w:num>
  <w:num w:numId="37">
    <w:abstractNumId w:val="36"/>
  </w:num>
  <w:num w:numId="38">
    <w:abstractNumId w:val="12"/>
  </w:num>
  <w:num w:numId="39">
    <w:abstractNumId w:val="43"/>
  </w:num>
  <w:num w:numId="40">
    <w:abstractNumId w:val="58"/>
  </w:num>
  <w:num w:numId="41">
    <w:abstractNumId w:val="42"/>
  </w:num>
  <w:num w:numId="42">
    <w:abstractNumId w:val="0"/>
  </w:num>
  <w:num w:numId="43">
    <w:abstractNumId w:val="5"/>
  </w:num>
  <w:num w:numId="44">
    <w:abstractNumId w:val="40"/>
  </w:num>
  <w:num w:numId="45">
    <w:abstractNumId w:val="2"/>
  </w:num>
  <w:num w:numId="46">
    <w:abstractNumId w:val="46"/>
  </w:num>
  <w:num w:numId="47">
    <w:abstractNumId w:val="33"/>
  </w:num>
  <w:num w:numId="48">
    <w:abstractNumId w:val="35"/>
  </w:num>
  <w:num w:numId="49">
    <w:abstractNumId w:val="56"/>
  </w:num>
  <w:num w:numId="50">
    <w:abstractNumId w:val="7"/>
  </w:num>
  <w:num w:numId="51">
    <w:abstractNumId w:val="34"/>
  </w:num>
  <w:num w:numId="52">
    <w:abstractNumId w:val="57"/>
  </w:num>
  <w:num w:numId="53">
    <w:abstractNumId w:val="32"/>
  </w:num>
  <w:num w:numId="54">
    <w:abstractNumId w:val="4"/>
  </w:num>
  <w:num w:numId="55">
    <w:abstractNumId w:val="49"/>
  </w:num>
  <w:num w:numId="56">
    <w:abstractNumId w:val="15"/>
  </w:num>
  <w:num w:numId="57">
    <w:abstractNumId w:val="17"/>
  </w:num>
  <w:num w:numId="58">
    <w:abstractNumId w:val="39"/>
  </w:num>
  <w:num w:numId="59">
    <w:abstractNumId w:val="21"/>
  </w:num>
  <w:num w:numId="60">
    <w:abstractNumId w:val="8"/>
  </w:num>
  <w:num w:numId="61">
    <w:abstractNumId w:val="22"/>
  </w:num>
  <w:num w:numId="62">
    <w:abstractNumId w:val="38"/>
  </w:num>
  <w:num w:numId="63">
    <w:abstractNumId w:val="27"/>
  </w:num>
  <w:num w:numId="64">
    <w:abstractNumId w:val="47"/>
  </w:num>
  <w:num w:numId="65">
    <w:abstractNumId w:val="54"/>
  </w:num>
  <w:num w:numId="66">
    <w:abstractNumId w:val="20"/>
  </w:num>
  <w:num w:numId="67">
    <w:abstractNumId w:val="29"/>
  </w:num>
  <w:num w:numId="68">
    <w:abstractNumId w:val="23"/>
  </w:num>
  <w:num w:numId="69">
    <w:abstractNumId w:val="48"/>
  </w:num>
  <w:num w:numId="70">
    <w:abstractNumId w:val="14"/>
  </w:num>
  <w:num w:numId="71">
    <w:abstractNumId w:val="6"/>
  </w:num>
  <w:num w:numId="72">
    <w:abstractNumId w:val="16"/>
  </w:num>
  <w:num w:numId="73">
    <w:abstractNumId w:val="13"/>
  </w:num>
  <w:num w:numId="74">
    <w:abstractNumId w:val="28"/>
  </w:num>
  <w:num w:numId="75">
    <w:abstractNumId w:val="3"/>
  </w:num>
  <w:num w:numId="76">
    <w:abstractNumId w:val="52"/>
  </w:num>
  <w:num w:numId="77">
    <w:abstractNumId w:val="25"/>
  </w:num>
  <w:num w:numId="78">
    <w:abstractNumId w:val="9"/>
  </w:num>
  <w:num w:numId="79">
    <w:abstractNumId w:val="1"/>
  </w:num>
  <w:num w:numId="80">
    <w:abstractNumId w:val="44"/>
  </w:num>
  <w:num w:numId="81">
    <w:abstractNumId w:val="24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c0sTAxtjAwNTI3NDdV0lEKTi0uzszPAykwrAUADlZj0SwAAAA="/>
  </w:docVars>
  <w:rsids>
    <w:rsidRoot w:val="00075971"/>
    <w:rsid w:val="0000056A"/>
    <w:rsid w:val="00006F43"/>
    <w:rsid w:val="00015BE2"/>
    <w:rsid w:val="000241B9"/>
    <w:rsid w:val="00027F2B"/>
    <w:rsid w:val="000723FD"/>
    <w:rsid w:val="00073696"/>
    <w:rsid w:val="00075560"/>
    <w:rsid w:val="00075971"/>
    <w:rsid w:val="00080182"/>
    <w:rsid w:val="000809B7"/>
    <w:rsid w:val="00085EA6"/>
    <w:rsid w:val="000C0BDC"/>
    <w:rsid w:val="000D1332"/>
    <w:rsid w:val="000E7435"/>
    <w:rsid w:val="000F367A"/>
    <w:rsid w:val="00101C10"/>
    <w:rsid w:val="00110021"/>
    <w:rsid w:val="00117DA1"/>
    <w:rsid w:val="0016513D"/>
    <w:rsid w:val="00182020"/>
    <w:rsid w:val="001A6C87"/>
    <w:rsid w:val="001A71B0"/>
    <w:rsid w:val="001A7804"/>
    <w:rsid w:val="001B2A99"/>
    <w:rsid w:val="001C315B"/>
    <w:rsid w:val="001C33E3"/>
    <w:rsid w:val="001E0559"/>
    <w:rsid w:val="001E2885"/>
    <w:rsid w:val="001E3DD5"/>
    <w:rsid w:val="00205465"/>
    <w:rsid w:val="00216C1D"/>
    <w:rsid w:val="00237D6E"/>
    <w:rsid w:val="002431E4"/>
    <w:rsid w:val="00266C69"/>
    <w:rsid w:val="0029741D"/>
    <w:rsid w:val="002D4D91"/>
    <w:rsid w:val="002D6A57"/>
    <w:rsid w:val="00300F79"/>
    <w:rsid w:val="003563A1"/>
    <w:rsid w:val="00361F59"/>
    <w:rsid w:val="00374C1C"/>
    <w:rsid w:val="003763CF"/>
    <w:rsid w:val="00383D2C"/>
    <w:rsid w:val="003A26DB"/>
    <w:rsid w:val="003A573B"/>
    <w:rsid w:val="003C2A6C"/>
    <w:rsid w:val="00404F66"/>
    <w:rsid w:val="00405BC0"/>
    <w:rsid w:val="00407F9A"/>
    <w:rsid w:val="00414E98"/>
    <w:rsid w:val="00416AEB"/>
    <w:rsid w:val="00447D31"/>
    <w:rsid w:val="00463518"/>
    <w:rsid w:val="00465D53"/>
    <w:rsid w:val="00465E18"/>
    <w:rsid w:val="004775FA"/>
    <w:rsid w:val="004B6BEB"/>
    <w:rsid w:val="004C1A4A"/>
    <w:rsid w:val="004E04BD"/>
    <w:rsid w:val="005221F1"/>
    <w:rsid w:val="00527626"/>
    <w:rsid w:val="005302C9"/>
    <w:rsid w:val="00543040"/>
    <w:rsid w:val="0057199B"/>
    <w:rsid w:val="00575295"/>
    <w:rsid w:val="00592A95"/>
    <w:rsid w:val="005939B3"/>
    <w:rsid w:val="0059520C"/>
    <w:rsid w:val="005A75D2"/>
    <w:rsid w:val="005B5F82"/>
    <w:rsid w:val="005D1E78"/>
    <w:rsid w:val="005E2411"/>
    <w:rsid w:val="00605558"/>
    <w:rsid w:val="00634E48"/>
    <w:rsid w:val="00637A20"/>
    <w:rsid w:val="006407DD"/>
    <w:rsid w:val="00651FF8"/>
    <w:rsid w:val="006579FC"/>
    <w:rsid w:val="00663816"/>
    <w:rsid w:val="0067775F"/>
    <w:rsid w:val="0069320D"/>
    <w:rsid w:val="006951EB"/>
    <w:rsid w:val="00696EED"/>
    <w:rsid w:val="006B2050"/>
    <w:rsid w:val="006B72CE"/>
    <w:rsid w:val="006C2DA3"/>
    <w:rsid w:val="006C32E4"/>
    <w:rsid w:val="006E48A9"/>
    <w:rsid w:val="006F094B"/>
    <w:rsid w:val="007207E8"/>
    <w:rsid w:val="00735745"/>
    <w:rsid w:val="00744BF1"/>
    <w:rsid w:val="007514E4"/>
    <w:rsid w:val="007534EC"/>
    <w:rsid w:val="00753CEB"/>
    <w:rsid w:val="00771E84"/>
    <w:rsid w:val="007B0C23"/>
    <w:rsid w:val="007C775F"/>
    <w:rsid w:val="007D404F"/>
    <w:rsid w:val="007E402C"/>
    <w:rsid w:val="00850126"/>
    <w:rsid w:val="00850A21"/>
    <w:rsid w:val="00876BB1"/>
    <w:rsid w:val="00877A1B"/>
    <w:rsid w:val="008836F7"/>
    <w:rsid w:val="0088455A"/>
    <w:rsid w:val="008A61FE"/>
    <w:rsid w:val="008B09FA"/>
    <w:rsid w:val="008D0C7C"/>
    <w:rsid w:val="008F193C"/>
    <w:rsid w:val="008F2CA5"/>
    <w:rsid w:val="009027AF"/>
    <w:rsid w:val="00922060"/>
    <w:rsid w:val="00946A52"/>
    <w:rsid w:val="00950A71"/>
    <w:rsid w:val="009542A8"/>
    <w:rsid w:val="00956D6A"/>
    <w:rsid w:val="00965AB1"/>
    <w:rsid w:val="0097050B"/>
    <w:rsid w:val="0098130E"/>
    <w:rsid w:val="009A4494"/>
    <w:rsid w:val="009B444F"/>
    <w:rsid w:val="009B5E01"/>
    <w:rsid w:val="009F1CCA"/>
    <w:rsid w:val="00A71E8B"/>
    <w:rsid w:val="00A77125"/>
    <w:rsid w:val="00A84121"/>
    <w:rsid w:val="00AA2A1F"/>
    <w:rsid w:val="00AB7467"/>
    <w:rsid w:val="00AD5E0B"/>
    <w:rsid w:val="00AD7DC5"/>
    <w:rsid w:val="00AE11D2"/>
    <w:rsid w:val="00AE19E9"/>
    <w:rsid w:val="00B0059C"/>
    <w:rsid w:val="00B0558A"/>
    <w:rsid w:val="00B07DC9"/>
    <w:rsid w:val="00B13DEB"/>
    <w:rsid w:val="00B201E7"/>
    <w:rsid w:val="00B23F9F"/>
    <w:rsid w:val="00B27C2B"/>
    <w:rsid w:val="00B35A31"/>
    <w:rsid w:val="00B40A65"/>
    <w:rsid w:val="00B56602"/>
    <w:rsid w:val="00B6661C"/>
    <w:rsid w:val="00B738E9"/>
    <w:rsid w:val="00B837A3"/>
    <w:rsid w:val="00B87B7F"/>
    <w:rsid w:val="00BD104C"/>
    <w:rsid w:val="00BF3FB4"/>
    <w:rsid w:val="00C11475"/>
    <w:rsid w:val="00C246C6"/>
    <w:rsid w:val="00C372B3"/>
    <w:rsid w:val="00C4162F"/>
    <w:rsid w:val="00C54344"/>
    <w:rsid w:val="00C71B42"/>
    <w:rsid w:val="00C77248"/>
    <w:rsid w:val="00C87E67"/>
    <w:rsid w:val="00CA5644"/>
    <w:rsid w:val="00CB11C9"/>
    <w:rsid w:val="00CB5893"/>
    <w:rsid w:val="00CC6D41"/>
    <w:rsid w:val="00CD0FE8"/>
    <w:rsid w:val="00CE133A"/>
    <w:rsid w:val="00CE1F03"/>
    <w:rsid w:val="00CE359D"/>
    <w:rsid w:val="00CE4094"/>
    <w:rsid w:val="00CF10FD"/>
    <w:rsid w:val="00D13B62"/>
    <w:rsid w:val="00D342EB"/>
    <w:rsid w:val="00D35BBE"/>
    <w:rsid w:val="00D4748E"/>
    <w:rsid w:val="00D764E6"/>
    <w:rsid w:val="00D769FC"/>
    <w:rsid w:val="00D8428E"/>
    <w:rsid w:val="00DA328C"/>
    <w:rsid w:val="00DB7444"/>
    <w:rsid w:val="00E10A2E"/>
    <w:rsid w:val="00E23764"/>
    <w:rsid w:val="00E23B80"/>
    <w:rsid w:val="00E26D7C"/>
    <w:rsid w:val="00E27580"/>
    <w:rsid w:val="00E32F6A"/>
    <w:rsid w:val="00E342CA"/>
    <w:rsid w:val="00E345DC"/>
    <w:rsid w:val="00E34E3B"/>
    <w:rsid w:val="00E60ADA"/>
    <w:rsid w:val="00E673C8"/>
    <w:rsid w:val="00E909CB"/>
    <w:rsid w:val="00E950B4"/>
    <w:rsid w:val="00EA251C"/>
    <w:rsid w:val="00EB1F80"/>
    <w:rsid w:val="00EC2273"/>
    <w:rsid w:val="00ED2E37"/>
    <w:rsid w:val="00ED63D6"/>
    <w:rsid w:val="00ED7910"/>
    <w:rsid w:val="00EE18DE"/>
    <w:rsid w:val="00EE1A1A"/>
    <w:rsid w:val="00F32502"/>
    <w:rsid w:val="00F34714"/>
    <w:rsid w:val="00F448A9"/>
    <w:rsid w:val="00F537A8"/>
    <w:rsid w:val="00F66965"/>
    <w:rsid w:val="00F66BA5"/>
    <w:rsid w:val="00F900F7"/>
    <w:rsid w:val="00F91A1B"/>
    <w:rsid w:val="00F97D20"/>
    <w:rsid w:val="00FA33A8"/>
    <w:rsid w:val="00FA5245"/>
    <w:rsid w:val="00FD401E"/>
    <w:rsid w:val="00FD6F69"/>
    <w:rsid w:val="00FE4C69"/>
    <w:rsid w:val="00FE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E5088"/>
  <w15:chartTrackingRefBased/>
  <w15:docId w15:val="{51E2FB5F-8087-4189-9744-D3CF159BC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971"/>
    <w:pPr>
      <w:jc w:val="left"/>
    </w:pPr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B07DC9"/>
    <w:pPr>
      <w:keepNext/>
      <w:jc w:val="both"/>
      <w:outlineLvl w:val="0"/>
    </w:pPr>
    <w:rPr>
      <w:b/>
      <w:bCs/>
      <w:kern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7597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07597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7597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97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97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97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07597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9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9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9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9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9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rsid w:val="000759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97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97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9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971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9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97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9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97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9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971"/>
    <w:rPr>
      <w:b/>
      <w:bCs/>
      <w:smallCaps/>
      <w:color w:val="2F5496" w:themeColor="accent1" w:themeShade="BF"/>
      <w:spacing w:val="5"/>
    </w:rPr>
  </w:style>
  <w:style w:type="paragraph" w:styleId="BodyTextIndent">
    <w:name w:val="Body Text Indent"/>
    <w:basedOn w:val="Normal"/>
    <w:link w:val="BodyTextIndentChar"/>
    <w:rsid w:val="00075971"/>
    <w:pPr>
      <w:ind w:firstLine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BodyTextIndent2">
    <w:name w:val="Body Text Indent 2"/>
    <w:basedOn w:val="Normal"/>
    <w:link w:val="BodyTextIndent2Char"/>
    <w:rsid w:val="00075971"/>
    <w:pPr>
      <w:ind w:left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eader">
    <w:name w:val="header"/>
    <w:basedOn w:val="Normal"/>
    <w:link w:val="HeaderChar"/>
    <w:rsid w:val="000759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Footer">
    <w:name w:val="footer"/>
    <w:basedOn w:val="Normal"/>
    <w:link w:val="FooterChar"/>
    <w:rsid w:val="000759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character" w:styleId="PageNumber">
    <w:name w:val="page number"/>
    <w:basedOn w:val="DefaultParagraphFont"/>
    <w:rsid w:val="00075971"/>
  </w:style>
  <w:style w:type="table" w:styleId="TableGrid">
    <w:name w:val="Table Grid"/>
    <w:basedOn w:val="TableNormal"/>
    <w:rsid w:val="00075971"/>
    <w:pPr>
      <w:jc w:val="left"/>
    </w:pPr>
    <w:rPr>
      <w:rFonts w:eastAsia="Times New Roman" w:cs="Times New Roman"/>
      <w:kern w:val="0"/>
      <w:sz w:val="20"/>
      <w:szCs w:val="20"/>
      <w:lang w:eastAsia="ro-RO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75971"/>
    <w:rPr>
      <w:sz w:val="16"/>
    </w:rPr>
  </w:style>
  <w:style w:type="character" w:customStyle="1" w:styleId="BodyText2Char">
    <w:name w:val="Body Text 2 Char"/>
    <w:basedOn w:val="DefaultParagraphFont"/>
    <w:link w:val="BodyText2"/>
    <w:rsid w:val="00075971"/>
    <w:rPr>
      <w:rFonts w:eastAsia="Times New Roman" w:cs="Times New Roman"/>
      <w:kern w:val="0"/>
      <w:sz w:val="16"/>
      <w:szCs w:val="24"/>
      <w:lang w:eastAsia="ro-RO"/>
      <w14:ligatures w14:val="none"/>
    </w:rPr>
  </w:style>
  <w:style w:type="paragraph" w:styleId="BodyTextIndent3">
    <w:name w:val="Body Text Indent 3"/>
    <w:basedOn w:val="Normal"/>
    <w:link w:val="BodyTextIndent3Char"/>
    <w:rsid w:val="00075971"/>
    <w:pPr>
      <w:ind w:left="288"/>
      <w:jc w:val="both"/>
    </w:pPr>
    <w:rPr>
      <w:sz w:val="14"/>
    </w:rPr>
  </w:style>
  <w:style w:type="character" w:customStyle="1" w:styleId="BodyTextIndent3Char">
    <w:name w:val="Body Text Indent 3 Char"/>
    <w:basedOn w:val="DefaultParagraphFont"/>
    <w:link w:val="BodyTextIndent3"/>
    <w:rsid w:val="00075971"/>
    <w:rPr>
      <w:rFonts w:eastAsia="Times New Roman" w:cs="Times New Roman"/>
      <w:kern w:val="0"/>
      <w:sz w:val="14"/>
      <w:szCs w:val="24"/>
      <w:lang w:eastAsia="ro-RO"/>
      <w14:ligatures w14:val="none"/>
    </w:rPr>
  </w:style>
  <w:style w:type="paragraph" w:styleId="BodyText3">
    <w:name w:val="Body Text 3"/>
    <w:basedOn w:val="Normal"/>
    <w:link w:val="BodyText3Char"/>
    <w:rsid w:val="0007597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5971"/>
    <w:rPr>
      <w:rFonts w:eastAsia="Times New Roman" w:cs="Times New Roman"/>
      <w:kern w:val="0"/>
      <w:sz w:val="16"/>
      <w:szCs w:val="16"/>
      <w:lang w:eastAsia="ro-RO"/>
      <w14:ligatures w14:val="none"/>
    </w:rPr>
  </w:style>
  <w:style w:type="paragraph" w:styleId="BodyText">
    <w:name w:val="Body Text"/>
    <w:basedOn w:val="Normal"/>
    <w:link w:val="BodyTextChar"/>
    <w:rsid w:val="000759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75971"/>
    <w:rPr>
      <w:rFonts w:eastAsia="Times New Roman" w:cs="Times New Roman"/>
      <w:kern w:val="0"/>
      <w:szCs w:val="24"/>
      <w:lang w:eastAsia="ro-RO"/>
      <w14:ligatures w14:val="none"/>
    </w:rPr>
  </w:style>
  <w:style w:type="paragraph" w:styleId="HTMLPreformatted">
    <w:name w:val="HTML Preformatted"/>
    <w:basedOn w:val="Normal"/>
    <w:link w:val="HTMLPreformattedChar"/>
    <w:rsid w:val="00075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 w:bidi="ne-NP"/>
    </w:rPr>
  </w:style>
  <w:style w:type="character" w:customStyle="1" w:styleId="HTMLPreformattedChar">
    <w:name w:val="HTML Preformatted Char"/>
    <w:basedOn w:val="DefaultParagraphFont"/>
    <w:link w:val="HTMLPreformatted"/>
    <w:rsid w:val="00075971"/>
    <w:rPr>
      <w:rFonts w:ascii="Courier New" w:eastAsia="Times New Roman" w:hAnsi="Courier New" w:cs="Courier New"/>
      <w:kern w:val="0"/>
      <w:sz w:val="20"/>
      <w:szCs w:val="20"/>
      <w:lang w:val="en-US" w:bidi="ne-NP"/>
      <w14:ligatures w14:val="none"/>
    </w:rPr>
  </w:style>
  <w:style w:type="character" w:styleId="CommentReference">
    <w:name w:val="annotation reference"/>
    <w:semiHidden/>
    <w:rsid w:val="000759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75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75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971"/>
    <w:rPr>
      <w:rFonts w:eastAsia="Times New Roman" w:cs="Times New Roman"/>
      <w:b/>
      <w:bCs/>
      <w:kern w:val="0"/>
      <w:sz w:val="20"/>
      <w:szCs w:val="20"/>
      <w:lang w:eastAsia="ro-RO"/>
      <w14:ligatures w14:val="none"/>
    </w:rPr>
  </w:style>
  <w:style w:type="paragraph" w:styleId="BalloonText">
    <w:name w:val="Balloon Text"/>
    <w:basedOn w:val="Normal"/>
    <w:link w:val="BalloonTextChar"/>
    <w:semiHidden/>
    <w:rsid w:val="000759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75971"/>
    <w:rPr>
      <w:rFonts w:ascii="Tahoma" w:eastAsia="Times New Roman" w:hAnsi="Tahoma" w:cs="Tahoma"/>
      <w:kern w:val="0"/>
      <w:sz w:val="16"/>
      <w:szCs w:val="16"/>
      <w:lang w:eastAsia="ro-RO"/>
      <w14:ligatures w14:val="none"/>
    </w:rPr>
  </w:style>
  <w:style w:type="paragraph" w:styleId="TOC1">
    <w:name w:val="toc 1"/>
    <w:basedOn w:val="Normal"/>
    <w:next w:val="Normal"/>
    <w:autoRedefine/>
    <w:rsid w:val="00075971"/>
    <w:pPr>
      <w:spacing w:line="360" w:lineRule="auto"/>
    </w:pPr>
    <w:rPr>
      <w:lang w:val="en-US" w:eastAsia="en-US"/>
    </w:rPr>
  </w:style>
  <w:style w:type="paragraph" w:styleId="TOC2">
    <w:name w:val="toc 2"/>
    <w:basedOn w:val="Normal"/>
    <w:next w:val="Normal"/>
    <w:autoRedefine/>
    <w:rsid w:val="00075971"/>
    <w:pPr>
      <w:tabs>
        <w:tab w:val="right" w:leader="dot" w:pos="9639"/>
      </w:tabs>
      <w:spacing w:line="360" w:lineRule="auto"/>
      <w:ind w:left="240"/>
    </w:pPr>
    <w:rPr>
      <w:lang w:val="en-US" w:eastAsia="en-US"/>
    </w:rPr>
  </w:style>
  <w:style w:type="character" w:styleId="Hyperlink">
    <w:name w:val="Hyperlink"/>
    <w:rsid w:val="00075971"/>
    <w:rPr>
      <w:color w:val="0000FF"/>
      <w:u w:val="single"/>
    </w:rPr>
  </w:style>
  <w:style w:type="paragraph" w:styleId="TOC3">
    <w:name w:val="toc 3"/>
    <w:basedOn w:val="Normal"/>
    <w:next w:val="Normal"/>
    <w:autoRedefine/>
    <w:semiHidden/>
    <w:rsid w:val="00075971"/>
    <w:pPr>
      <w:ind w:left="480"/>
    </w:pPr>
  </w:style>
  <w:style w:type="character" w:customStyle="1" w:styleId="FontStyle98">
    <w:name w:val="Font Style98"/>
    <w:rsid w:val="00075971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4">
    <w:name w:val="Style4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5">
    <w:name w:val="Style5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8">
    <w:name w:val="Style8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9">
    <w:name w:val="Style9"/>
    <w:basedOn w:val="Normal"/>
    <w:rsid w:val="00075971"/>
    <w:pPr>
      <w:widowControl w:val="0"/>
      <w:autoSpaceDE w:val="0"/>
      <w:autoSpaceDN w:val="0"/>
      <w:adjustRightInd w:val="0"/>
      <w:spacing w:line="278" w:lineRule="exact"/>
    </w:pPr>
    <w:rPr>
      <w:lang w:val="en-US" w:eastAsia="en-US"/>
    </w:rPr>
  </w:style>
  <w:style w:type="paragraph" w:customStyle="1" w:styleId="Style11">
    <w:name w:val="Style11"/>
    <w:basedOn w:val="Normal"/>
    <w:rsid w:val="00075971"/>
    <w:pPr>
      <w:widowControl w:val="0"/>
      <w:autoSpaceDE w:val="0"/>
      <w:autoSpaceDN w:val="0"/>
      <w:adjustRightInd w:val="0"/>
      <w:spacing w:line="276" w:lineRule="exact"/>
      <w:jc w:val="both"/>
    </w:pPr>
    <w:rPr>
      <w:lang w:val="en-US" w:eastAsia="en-US"/>
    </w:rPr>
  </w:style>
  <w:style w:type="paragraph" w:customStyle="1" w:styleId="Style14">
    <w:name w:val="Style14"/>
    <w:basedOn w:val="Normal"/>
    <w:rsid w:val="00075971"/>
    <w:pPr>
      <w:widowControl w:val="0"/>
      <w:autoSpaceDE w:val="0"/>
      <w:autoSpaceDN w:val="0"/>
      <w:adjustRightInd w:val="0"/>
      <w:spacing w:line="442" w:lineRule="exact"/>
      <w:ind w:firstLine="7618"/>
    </w:pPr>
    <w:rPr>
      <w:lang w:val="en-US" w:eastAsia="en-US"/>
    </w:rPr>
  </w:style>
  <w:style w:type="paragraph" w:customStyle="1" w:styleId="Style19">
    <w:name w:val="Style19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character" w:customStyle="1" w:styleId="FontStyle26">
    <w:name w:val="Font Style26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8">
    <w:name w:val="Font Style28"/>
    <w:rsid w:val="00075971"/>
    <w:rPr>
      <w:rFonts w:ascii="Times New Roman" w:hAnsi="Times New Roman" w:cs="Times New Roman"/>
      <w:b/>
      <w:bCs/>
      <w:smallCaps/>
      <w:sz w:val="22"/>
      <w:szCs w:val="22"/>
    </w:rPr>
  </w:style>
  <w:style w:type="character" w:customStyle="1" w:styleId="FontStyle29">
    <w:name w:val="Font Style29"/>
    <w:rsid w:val="00075971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30">
    <w:name w:val="Font Style30"/>
    <w:rsid w:val="00075971"/>
    <w:rPr>
      <w:rFonts w:ascii="Times New Roman" w:hAnsi="Times New Roman" w:cs="Times New Roman"/>
      <w:i/>
      <w:iCs/>
      <w:sz w:val="24"/>
      <w:szCs w:val="24"/>
    </w:rPr>
  </w:style>
  <w:style w:type="paragraph" w:customStyle="1" w:styleId="Style13">
    <w:name w:val="Style1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5">
    <w:name w:val="Style15"/>
    <w:basedOn w:val="Normal"/>
    <w:rsid w:val="00075971"/>
    <w:pPr>
      <w:widowControl w:val="0"/>
      <w:autoSpaceDE w:val="0"/>
      <w:autoSpaceDN w:val="0"/>
      <w:adjustRightInd w:val="0"/>
      <w:spacing w:line="278" w:lineRule="exact"/>
      <w:jc w:val="both"/>
    </w:pPr>
    <w:rPr>
      <w:lang w:val="en-US" w:eastAsia="en-US"/>
    </w:rPr>
  </w:style>
  <w:style w:type="paragraph" w:customStyle="1" w:styleId="Style18">
    <w:name w:val="Style18"/>
    <w:basedOn w:val="Normal"/>
    <w:rsid w:val="00075971"/>
    <w:pPr>
      <w:widowControl w:val="0"/>
      <w:autoSpaceDE w:val="0"/>
      <w:autoSpaceDN w:val="0"/>
      <w:adjustRightInd w:val="0"/>
      <w:spacing w:line="276" w:lineRule="exact"/>
    </w:pPr>
    <w:rPr>
      <w:lang w:val="en-US" w:eastAsia="en-US"/>
    </w:rPr>
  </w:style>
  <w:style w:type="paragraph" w:customStyle="1" w:styleId="Style21">
    <w:name w:val="Style21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2">
    <w:name w:val="Style22"/>
    <w:basedOn w:val="Normal"/>
    <w:rsid w:val="00075971"/>
    <w:pPr>
      <w:widowControl w:val="0"/>
      <w:autoSpaceDE w:val="0"/>
      <w:autoSpaceDN w:val="0"/>
      <w:adjustRightInd w:val="0"/>
      <w:spacing w:line="413" w:lineRule="exact"/>
    </w:pPr>
    <w:rPr>
      <w:lang w:val="en-US" w:eastAsia="en-US"/>
    </w:rPr>
  </w:style>
  <w:style w:type="paragraph" w:customStyle="1" w:styleId="Style23">
    <w:name w:val="Style2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24">
    <w:name w:val="Style24"/>
    <w:basedOn w:val="Normal"/>
    <w:rsid w:val="00075971"/>
    <w:pPr>
      <w:widowControl w:val="0"/>
      <w:autoSpaceDE w:val="0"/>
      <w:autoSpaceDN w:val="0"/>
      <w:adjustRightInd w:val="0"/>
      <w:spacing w:line="413" w:lineRule="exact"/>
      <w:jc w:val="both"/>
    </w:pPr>
    <w:rPr>
      <w:lang w:val="en-US" w:eastAsia="en-US"/>
    </w:rPr>
  </w:style>
  <w:style w:type="paragraph" w:customStyle="1" w:styleId="Style27">
    <w:name w:val="Style2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character" w:customStyle="1" w:styleId="FontStyle32">
    <w:name w:val="Font Style32"/>
    <w:rsid w:val="00075971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33">
    <w:name w:val="Font Style33"/>
    <w:rsid w:val="00075971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FontStyle35">
    <w:name w:val="Font Style35"/>
    <w:rsid w:val="00075971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6">
    <w:name w:val="Font Style36"/>
    <w:rsid w:val="00075971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37">
    <w:name w:val="Font Style37"/>
    <w:rsid w:val="00075971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rsid w:val="00075971"/>
    <w:rPr>
      <w:rFonts w:ascii="Times New Roman" w:hAnsi="Times New Roman" w:cs="Times New Roman"/>
      <w:i/>
      <w:iCs/>
      <w:sz w:val="22"/>
      <w:szCs w:val="22"/>
    </w:rPr>
  </w:style>
  <w:style w:type="paragraph" w:customStyle="1" w:styleId="Style1">
    <w:name w:val="Style1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3">
    <w:name w:val="Style3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6">
    <w:name w:val="Style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7">
    <w:name w:val="Style7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0">
    <w:name w:val="Style1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2">
    <w:name w:val="Style12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6">
    <w:name w:val="Style16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paragraph" w:customStyle="1" w:styleId="Style17">
    <w:name w:val="Style17"/>
    <w:basedOn w:val="Normal"/>
    <w:rsid w:val="00075971"/>
    <w:pPr>
      <w:widowControl w:val="0"/>
      <w:autoSpaceDE w:val="0"/>
      <w:autoSpaceDN w:val="0"/>
      <w:adjustRightInd w:val="0"/>
      <w:jc w:val="both"/>
    </w:pPr>
    <w:rPr>
      <w:lang w:val="en-US" w:eastAsia="en-US"/>
    </w:rPr>
  </w:style>
  <w:style w:type="paragraph" w:customStyle="1" w:styleId="Style20">
    <w:name w:val="Style20"/>
    <w:basedOn w:val="Normal"/>
    <w:rsid w:val="00075971"/>
    <w:pPr>
      <w:widowControl w:val="0"/>
      <w:autoSpaceDE w:val="0"/>
      <w:autoSpaceDN w:val="0"/>
      <w:adjustRightInd w:val="0"/>
    </w:pPr>
    <w:rPr>
      <w:lang w:val="en-US" w:eastAsia="en-US"/>
    </w:rPr>
  </w:style>
  <w:style w:type="character" w:customStyle="1" w:styleId="FontStyle23">
    <w:name w:val="Font Style23"/>
    <w:rsid w:val="00075971"/>
    <w:rPr>
      <w:rFonts w:ascii="Times New Roman" w:hAnsi="Times New Roman" w:cs="Times New Roman"/>
      <w:b/>
      <w:bCs/>
      <w:sz w:val="8"/>
      <w:szCs w:val="8"/>
    </w:rPr>
  </w:style>
  <w:style w:type="character" w:customStyle="1" w:styleId="FontStyle24">
    <w:name w:val="Font Style24"/>
    <w:rsid w:val="00075971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25">
    <w:name w:val="Font Style25"/>
    <w:rsid w:val="00075971"/>
    <w:rPr>
      <w:rFonts w:ascii="Times New Roman" w:hAnsi="Times New Roman" w:cs="Times New Roman"/>
      <w:smallCaps/>
      <w:sz w:val="18"/>
      <w:szCs w:val="18"/>
    </w:rPr>
  </w:style>
  <w:style w:type="character" w:customStyle="1" w:styleId="FontStyle27">
    <w:name w:val="Font Style27"/>
    <w:rsid w:val="00075971"/>
    <w:rPr>
      <w:rFonts w:ascii="Calibri" w:hAnsi="Calibri" w:cs="Calibri"/>
      <w:i/>
      <w:iCs/>
      <w:sz w:val="58"/>
      <w:szCs w:val="58"/>
    </w:rPr>
  </w:style>
  <w:style w:type="character" w:customStyle="1" w:styleId="FontStyle31">
    <w:name w:val="Font Style31"/>
    <w:rsid w:val="00075971"/>
    <w:rPr>
      <w:rFonts w:ascii="Times New Roman" w:hAnsi="Times New Roman" w:cs="Times New Roman"/>
      <w:smallCaps/>
      <w:sz w:val="18"/>
      <w:szCs w:val="18"/>
    </w:rPr>
  </w:style>
  <w:style w:type="paragraph" w:styleId="TOC4">
    <w:name w:val="toc 4"/>
    <w:basedOn w:val="Normal"/>
    <w:next w:val="Normal"/>
    <w:autoRedefine/>
    <w:rsid w:val="00075971"/>
    <w:pPr>
      <w:ind w:left="720"/>
    </w:pPr>
    <w:rPr>
      <w:lang w:eastAsia="en-US"/>
    </w:rPr>
  </w:style>
  <w:style w:type="paragraph" w:customStyle="1" w:styleId="ListParagraph1">
    <w:name w:val="List Paragraph1"/>
    <w:basedOn w:val="Normal"/>
    <w:qFormat/>
    <w:rsid w:val="00075971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075971"/>
    <w:rPr>
      <w:rFonts w:ascii="Calibri" w:eastAsia="Calibri" w:hAnsi="Calibri"/>
    </w:rPr>
  </w:style>
  <w:style w:type="paragraph" w:styleId="FootnoteText">
    <w:name w:val="footnote text"/>
    <w:basedOn w:val="Normal"/>
    <w:link w:val="FootnoteTextChar"/>
    <w:uiPriority w:val="99"/>
    <w:rsid w:val="00075971"/>
    <w:rPr>
      <w:rFonts w:ascii="Calibri" w:eastAsia="Calibri" w:hAnsi="Calibri" w:cstheme="minorBidi"/>
      <w:kern w:val="2"/>
      <w:szCs w:val="22"/>
      <w:lang w:eastAsia="en-US"/>
      <w14:ligatures w14:val="standardContextual"/>
    </w:rPr>
  </w:style>
  <w:style w:type="character" w:customStyle="1" w:styleId="TextnotdesubsolCaracter1">
    <w:name w:val="Text notă de subsol Caracter1"/>
    <w:basedOn w:val="DefaultParagraphFont"/>
    <w:uiPriority w:val="99"/>
    <w:semiHidden/>
    <w:rsid w:val="00075971"/>
    <w:rPr>
      <w:rFonts w:eastAsia="Times New Roman" w:cs="Times New Roman"/>
      <w:kern w:val="0"/>
      <w:sz w:val="20"/>
      <w:szCs w:val="20"/>
      <w:lang w:eastAsia="ro-RO"/>
      <w14:ligatures w14:val="none"/>
    </w:rPr>
  </w:style>
  <w:style w:type="paragraph" w:customStyle="1" w:styleId="msolistparagraph0">
    <w:name w:val="msolistparagraph"/>
    <w:basedOn w:val="Normal"/>
    <w:rsid w:val="000759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75971"/>
    <w:pPr>
      <w:autoSpaceDE w:val="0"/>
      <w:autoSpaceDN w:val="0"/>
      <w:adjustRightInd w:val="0"/>
      <w:jc w:val="left"/>
    </w:pPr>
    <w:rPr>
      <w:rFonts w:eastAsia="Times New Roman" w:cs="Times New Roman"/>
      <w:color w:val="000000"/>
      <w:kern w:val="0"/>
      <w:szCs w:val="24"/>
      <w:lang w:val="en-GB" w:eastAsia="ro-RO"/>
      <w14:ligatures w14:val="none"/>
    </w:rPr>
  </w:style>
  <w:style w:type="character" w:styleId="FootnoteReference">
    <w:name w:val="footnote reference"/>
    <w:uiPriority w:val="99"/>
    <w:rsid w:val="00075971"/>
    <w:rPr>
      <w:vertAlign w:val="superscript"/>
    </w:rPr>
  </w:style>
  <w:style w:type="paragraph" w:styleId="NormalWeb">
    <w:name w:val="Normal (Web)"/>
    <w:basedOn w:val="Normal"/>
    <w:rsid w:val="00075971"/>
    <w:pPr>
      <w:spacing w:before="100" w:beforeAutospacing="1" w:after="100" w:afterAutospacing="1"/>
    </w:pPr>
    <w:rPr>
      <w:lang w:eastAsia="en-US"/>
    </w:rPr>
  </w:style>
  <w:style w:type="paragraph" w:customStyle="1" w:styleId="1text">
    <w:name w:val="1. text"/>
    <w:basedOn w:val="Normal"/>
    <w:rsid w:val="00075971"/>
    <w:pPr>
      <w:autoSpaceDE w:val="0"/>
      <w:autoSpaceDN w:val="0"/>
      <w:adjustRightInd w:val="0"/>
      <w:spacing w:line="259" w:lineRule="auto"/>
      <w:ind w:firstLine="720"/>
      <w:jc w:val="both"/>
    </w:pPr>
    <w:rPr>
      <w:rFonts w:ascii="Cambria" w:hAnsi="Cambria" w:cs="Cambria"/>
      <w:sz w:val="22"/>
      <w:szCs w:val="22"/>
      <w:lang w:eastAsia="en-US"/>
    </w:rPr>
  </w:style>
  <w:style w:type="table" w:customStyle="1" w:styleId="TableGrid0">
    <w:name w:val="TableGrid"/>
    <w:rsid w:val="00075971"/>
    <w:pPr>
      <w:jc w:val="left"/>
    </w:pPr>
    <w:rPr>
      <w:rFonts w:asciiTheme="minorHAnsi" w:eastAsiaTheme="minorEastAsia" w:hAnsiTheme="minorHAnsi"/>
      <w:szCs w:val="24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986B3-F3B6-4287-9C5B-5E0A1186E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249</Words>
  <Characters>1738</Characters>
  <Application>Microsoft Office Word</Application>
  <DocSecurity>0</DocSecurity>
  <Lines>62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USMSV</cp:lastModifiedBy>
  <cp:revision>155</cp:revision>
  <cp:lastPrinted>2025-11-12T09:48:00Z</cp:lastPrinted>
  <dcterms:created xsi:type="dcterms:W3CDTF">2025-11-09T07:53:00Z</dcterms:created>
  <dcterms:modified xsi:type="dcterms:W3CDTF">2025-11-21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eb9552-4e82-403e-986f-4513b5ae6ea2</vt:lpwstr>
  </property>
</Properties>
</file>